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252E3" w14:textId="77777777" w:rsidR="008E5E80" w:rsidRDefault="008E5E80" w:rsidP="008E5E80">
      <w:pPr>
        <w:pStyle w:val="Prrafodelista"/>
        <w:ind w:left="1004"/>
        <w:jc w:val="center"/>
        <w:rPr>
          <w:rFonts w:cs="Arial"/>
          <w:b/>
        </w:rPr>
      </w:pPr>
      <w:r>
        <w:rPr>
          <w:rFonts w:cs="Arial"/>
          <w:b/>
        </w:rPr>
        <w:t>ANEXO N°3 A</w:t>
      </w:r>
    </w:p>
    <w:p w14:paraId="2582A6CF" w14:textId="77777777" w:rsidR="008E5E80" w:rsidRPr="009006C1" w:rsidRDefault="008E5E80" w:rsidP="008E5E80">
      <w:pPr>
        <w:pStyle w:val="Prrafodelista"/>
        <w:ind w:left="1004"/>
        <w:rPr>
          <w:rFonts w:cs="Arial"/>
          <w:b/>
        </w:rPr>
      </w:pPr>
    </w:p>
    <w:p w14:paraId="20460C99" w14:textId="77777777" w:rsidR="008E5E80" w:rsidRPr="00C6457C" w:rsidRDefault="008E5E80" w:rsidP="008E5E80">
      <w:pPr>
        <w:spacing w:after="600"/>
        <w:jc w:val="center"/>
        <w:rPr>
          <w:rFonts w:cs="Calibri"/>
          <w:b/>
          <w:u w:val="single"/>
        </w:rPr>
      </w:pPr>
      <w:r w:rsidRPr="00C6457C">
        <w:rPr>
          <w:rFonts w:cs="Calibri"/>
          <w:b/>
          <w:u w:val="single"/>
        </w:rPr>
        <w:t xml:space="preserve">INFORME DE VISACION </w:t>
      </w:r>
      <w:r>
        <w:rPr>
          <w:rFonts w:cs="Calibri"/>
          <w:b/>
          <w:u w:val="single"/>
        </w:rPr>
        <w:t>DEDICACIÓN HORARIA DEL PERSONAL</w:t>
      </w:r>
    </w:p>
    <w:p w14:paraId="3A5E024E" w14:textId="77777777" w:rsidR="008E5E80" w:rsidRPr="00C6457C" w:rsidRDefault="008E5E80" w:rsidP="008E5E80">
      <w:pPr>
        <w:spacing w:after="480"/>
        <w:jc w:val="right"/>
        <w:rPr>
          <w:rFonts w:cs="Calibri"/>
        </w:rPr>
      </w:pPr>
      <w:r w:rsidRPr="00640812">
        <w:rPr>
          <w:rFonts w:cs="Calibri"/>
          <w:color w:val="5B9BD5"/>
        </w:rPr>
        <w:t xml:space="preserve"> [Ciudad]</w:t>
      </w:r>
      <w:r w:rsidRPr="00C6457C">
        <w:rPr>
          <w:rFonts w:cs="Calibri"/>
        </w:rPr>
        <w:t xml:space="preserve">, </w:t>
      </w:r>
      <w:r w:rsidRPr="00640812">
        <w:rPr>
          <w:rFonts w:cs="Calibri"/>
          <w:color w:val="2E74B5"/>
        </w:rPr>
        <w:t>__</w:t>
      </w:r>
      <w:r w:rsidRPr="00C6457C">
        <w:rPr>
          <w:rFonts w:cs="Calibri"/>
        </w:rPr>
        <w:t xml:space="preserve"> de </w:t>
      </w:r>
      <w:r w:rsidRPr="00640812">
        <w:rPr>
          <w:rFonts w:cs="Calibri"/>
          <w:color w:val="2E74B5"/>
        </w:rPr>
        <w:t>______</w:t>
      </w:r>
      <w:r w:rsidRPr="00C6457C">
        <w:rPr>
          <w:rFonts w:cs="Calibri"/>
        </w:rPr>
        <w:t>de 20</w:t>
      </w:r>
      <w:r w:rsidRPr="00640812">
        <w:rPr>
          <w:rFonts w:cs="Calibri"/>
          <w:color w:val="2E74B5"/>
        </w:rPr>
        <w:t>__</w:t>
      </w:r>
      <w:r w:rsidRPr="00C6457C">
        <w:rPr>
          <w:rFonts w:cs="Calibri"/>
          <w:color w:val="8496B0"/>
        </w:rPr>
        <w:t>.</w:t>
      </w:r>
    </w:p>
    <w:p w14:paraId="438B3111" w14:textId="77777777" w:rsidR="008E5E80" w:rsidRPr="00C6457C" w:rsidRDefault="008E5E80" w:rsidP="008E5E80">
      <w:pPr>
        <w:jc w:val="both"/>
        <w:rPr>
          <w:rFonts w:cs="Calibri"/>
        </w:rPr>
      </w:pPr>
      <w:r w:rsidRPr="00C6457C">
        <w:rPr>
          <w:rFonts w:cs="Calibri"/>
        </w:rPr>
        <w:t>Estimado(a):</w:t>
      </w:r>
    </w:p>
    <w:p w14:paraId="15F1D317" w14:textId="13D7188C" w:rsidR="008E5E80" w:rsidRDefault="008E5E80" w:rsidP="008E5E80">
      <w:pPr>
        <w:ind w:firstLine="708"/>
        <w:jc w:val="both"/>
        <w:rPr>
          <w:rFonts w:cstheme="minorHAnsi"/>
          <w:b/>
        </w:rPr>
      </w:pPr>
      <w:r w:rsidRPr="00C6457C">
        <w:rPr>
          <w:rFonts w:cs="Calibri"/>
        </w:rPr>
        <w:t xml:space="preserve">Por medio de la presente, autorizo la </w:t>
      </w:r>
      <w:r>
        <w:rPr>
          <w:rFonts w:cs="Calibri"/>
        </w:rPr>
        <w:t xml:space="preserve">dedicación horaria del personal que participará en </w:t>
      </w:r>
      <w:r w:rsidRPr="00C6457C">
        <w:rPr>
          <w:rFonts w:cs="Calibri"/>
        </w:rPr>
        <w:t>la ejecución del proyecto</w:t>
      </w:r>
      <w:r w:rsidRPr="00C6457C">
        <w:rPr>
          <w:rFonts w:cs="Calibri"/>
          <w:color w:val="FF0000"/>
        </w:rPr>
        <w:t xml:space="preserve"> </w:t>
      </w:r>
      <w:r w:rsidRPr="00640812">
        <w:rPr>
          <w:rFonts w:cs="Calibri"/>
          <w:color w:val="5B9BD5"/>
        </w:rPr>
        <w:t>[Nombre Proyecto]</w:t>
      </w:r>
      <w:r w:rsidRPr="00C6457C">
        <w:rPr>
          <w:rFonts w:cs="Calibri"/>
          <w:color w:val="8496B0"/>
        </w:rPr>
        <w:t xml:space="preserve"> </w:t>
      </w:r>
      <w:r w:rsidRPr="00C6457C">
        <w:rPr>
          <w:rFonts w:cs="Calibri"/>
        </w:rPr>
        <w:t xml:space="preserve">que postula al </w:t>
      </w:r>
      <w:r w:rsidRPr="008E5E80">
        <w:rPr>
          <w:rFonts w:ascii="Calibri" w:hAnsi="Calibri"/>
          <w:b/>
        </w:rPr>
        <w:t>Concurso de</w:t>
      </w:r>
      <w:r w:rsidRPr="008E5E80">
        <w:rPr>
          <w:rFonts w:ascii="Calibri" w:hAnsi="Calibri" w:cs="Times New Roman"/>
          <w:b/>
        </w:rPr>
        <w:t xml:space="preserve"> </w:t>
      </w:r>
      <w:r w:rsidR="004E5057">
        <w:rPr>
          <w:rFonts w:ascii="Calibri" w:hAnsi="Calibri" w:cs="Times New Roman"/>
          <w:b/>
        </w:rPr>
        <w:t xml:space="preserve">Proyectos de </w:t>
      </w:r>
      <w:bookmarkStart w:id="0" w:name="_GoBack"/>
      <w:bookmarkEnd w:id="0"/>
      <w:r w:rsidR="00E36748">
        <w:rPr>
          <w:rFonts w:ascii="Calibri" w:hAnsi="Calibri" w:cs="Times New Roman"/>
          <w:b/>
        </w:rPr>
        <w:t>Prototipos Año 2023</w:t>
      </w:r>
      <w:r w:rsidRPr="008E5E80">
        <w:rPr>
          <w:rFonts w:cstheme="minorHAnsi"/>
          <w:b/>
        </w:rPr>
        <w:t>.</w:t>
      </w:r>
    </w:p>
    <w:p w14:paraId="326C8B15" w14:textId="77777777" w:rsidR="008E5E80" w:rsidRPr="00C6457C" w:rsidRDefault="008E5E80" w:rsidP="008E5E80">
      <w:pPr>
        <w:ind w:firstLine="708"/>
        <w:jc w:val="both"/>
        <w:rPr>
          <w:rFonts w:cs="Calibri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66"/>
        <w:gridCol w:w="1517"/>
        <w:gridCol w:w="1561"/>
        <w:gridCol w:w="1915"/>
        <w:gridCol w:w="1769"/>
      </w:tblGrid>
      <w:tr w:rsidR="008E5E80" w14:paraId="3657A96B" w14:textId="77777777" w:rsidTr="00432C61">
        <w:tc>
          <w:tcPr>
            <w:tcW w:w="2230" w:type="dxa"/>
            <w:shd w:val="clear" w:color="auto" w:fill="auto"/>
          </w:tcPr>
          <w:p w14:paraId="793BD4C5" w14:textId="77777777" w:rsidR="008E5E80" w:rsidRPr="00640812" w:rsidRDefault="008E5E80" w:rsidP="00432C61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Personal</w:t>
            </w:r>
          </w:p>
        </w:tc>
        <w:tc>
          <w:tcPr>
            <w:tcW w:w="1602" w:type="dxa"/>
          </w:tcPr>
          <w:p w14:paraId="075E8B59" w14:textId="77777777" w:rsidR="008E5E80" w:rsidRDefault="008E5E80" w:rsidP="00432C61">
            <w:pPr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Dedicación </w:t>
            </w:r>
          </w:p>
          <w:p w14:paraId="51147986" w14:textId="77777777" w:rsidR="008E5E80" w:rsidRPr="00640812" w:rsidRDefault="008E5E80" w:rsidP="00432C61">
            <w:pPr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H-H/mes</w:t>
            </w:r>
          </w:p>
        </w:tc>
        <w:tc>
          <w:tcPr>
            <w:tcW w:w="1783" w:type="dxa"/>
          </w:tcPr>
          <w:p w14:paraId="1986D942" w14:textId="77777777" w:rsidR="008E5E80" w:rsidRPr="00640812" w:rsidRDefault="008E5E80" w:rsidP="00432C61">
            <w:pPr>
              <w:jc w:val="center"/>
              <w:rPr>
                <w:rFonts w:cs="Calibri"/>
                <w:b/>
                <w:bCs/>
              </w:rPr>
            </w:pPr>
            <w:proofErr w:type="spellStart"/>
            <w:r>
              <w:rPr>
                <w:rFonts w:cs="Calibri"/>
                <w:b/>
                <w:bCs/>
              </w:rPr>
              <w:t>N°</w:t>
            </w:r>
            <w:proofErr w:type="spellEnd"/>
            <w:r>
              <w:rPr>
                <w:rFonts w:cs="Calibri"/>
                <w:b/>
                <w:bCs/>
              </w:rPr>
              <w:t xml:space="preserve"> meses</w:t>
            </w:r>
          </w:p>
        </w:tc>
        <w:tc>
          <w:tcPr>
            <w:tcW w:w="2072" w:type="dxa"/>
            <w:shd w:val="clear" w:color="auto" w:fill="auto"/>
          </w:tcPr>
          <w:p w14:paraId="654968B4" w14:textId="77777777" w:rsidR="008E5E80" w:rsidRPr="00640812" w:rsidRDefault="008E5E80" w:rsidP="00432C61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Unidad Responsable</w:t>
            </w:r>
          </w:p>
        </w:tc>
        <w:tc>
          <w:tcPr>
            <w:tcW w:w="1883" w:type="dxa"/>
            <w:shd w:val="clear" w:color="auto" w:fill="auto"/>
          </w:tcPr>
          <w:p w14:paraId="4C42B647" w14:textId="77777777" w:rsidR="008E5E80" w:rsidRPr="00640812" w:rsidRDefault="008E5E80" w:rsidP="00432C61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Firma Autorización</w:t>
            </w:r>
          </w:p>
        </w:tc>
      </w:tr>
      <w:tr w:rsidR="008E5E80" w14:paraId="12E8F7A4" w14:textId="77777777" w:rsidTr="00432C61">
        <w:tc>
          <w:tcPr>
            <w:tcW w:w="2230" w:type="dxa"/>
            <w:shd w:val="clear" w:color="auto" w:fill="auto"/>
          </w:tcPr>
          <w:p w14:paraId="5C0B4FBA" w14:textId="1102CEE9" w:rsidR="008E5E80" w:rsidRPr="00640812" w:rsidRDefault="008E5E80" w:rsidP="00432C61">
            <w:pPr>
              <w:jc w:val="both"/>
              <w:rPr>
                <w:rFonts w:cs="Calibri"/>
                <w:color w:val="2E74B5"/>
              </w:rPr>
            </w:pPr>
            <w:r w:rsidRPr="00640812">
              <w:rPr>
                <w:rFonts w:cs="Calibri"/>
                <w:color w:val="5B9BD5"/>
              </w:rPr>
              <w:t xml:space="preserve">[Nombre de </w:t>
            </w:r>
            <w:r>
              <w:rPr>
                <w:rFonts w:cs="Calibri"/>
                <w:color w:val="5B9BD5"/>
              </w:rPr>
              <w:t>cada funcionario/a</w:t>
            </w:r>
            <w:r w:rsidRPr="00640812">
              <w:rPr>
                <w:rFonts w:cs="Calibri"/>
                <w:color w:val="5B9BD5"/>
              </w:rPr>
              <w:t>]</w:t>
            </w:r>
          </w:p>
        </w:tc>
        <w:tc>
          <w:tcPr>
            <w:tcW w:w="1602" w:type="dxa"/>
          </w:tcPr>
          <w:p w14:paraId="38FE74F4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783" w:type="dxa"/>
          </w:tcPr>
          <w:p w14:paraId="14D97B14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2072" w:type="dxa"/>
            <w:shd w:val="clear" w:color="auto" w:fill="auto"/>
          </w:tcPr>
          <w:p w14:paraId="765357D9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883" w:type="dxa"/>
            <w:shd w:val="clear" w:color="auto" w:fill="auto"/>
          </w:tcPr>
          <w:p w14:paraId="765E18C3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</w:tr>
      <w:tr w:rsidR="008E5E80" w14:paraId="5EAAD2D1" w14:textId="77777777" w:rsidTr="00432C61">
        <w:tc>
          <w:tcPr>
            <w:tcW w:w="2230" w:type="dxa"/>
            <w:shd w:val="clear" w:color="auto" w:fill="auto"/>
          </w:tcPr>
          <w:p w14:paraId="0E70F95E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602" w:type="dxa"/>
          </w:tcPr>
          <w:p w14:paraId="1F1B33C3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783" w:type="dxa"/>
          </w:tcPr>
          <w:p w14:paraId="719D848C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2072" w:type="dxa"/>
            <w:shd w:val="clear" w:color="auto" w:fill="auto"/>
          </w:tcPr>
          <w:p w14:paraId="42F2DE5A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883" w:type="dxa"/>
            <w:shd w:val="clear" w:color="auto" w:fill="auto"/>
          </w:tcPr>
          <w:p w14:paraId="7A490752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</w:tr>
      <w:tr w:rsidR="008E5E80" w14:paraId="66F8F662" w14:textId="77777777" w:rsidTr="00432C61">
        <w:tc>
          <w:tcPr>
            <w:tcW w:w="2230" w:type="dxa"/>
            <w:shd w:val="clear" w:color="auto" w:fill="auto"/>
          </w:tcPr>
          <w:p w14:paraId="5A6689D8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602" w:type="dxa"/>
          </w:tcPr>
          <w:p w14:paraId="2AC30F38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783" w:type="dxa"/>
          </w:tcPr>
          <w:p w14:paraId="182B9277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2072" w:type="dxa"/>
            <w:shd w:val="clear" w:color="auto" w:fill="auto"/>
          </w:tcPr>
          <w:p w14:paraId="5A9E9EC5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883" w:type="dxa"/>
            <w:shd w:val="clear" w:color="auto" w:fill="auto"/>
          </w:tcPr>
          <w:p w14:paraId="123DC69B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</w:tr>
      <w:tr w:rsidR="008E5E80" w14:paraId="75E745B4" w14:textId="77777777" w:rsidTr="00432C61">
        <w:tc>
          <w:tcPr>
            <w:tcW w:w="2230" w:type="dxa"/>
            <w:shd w:val="clear" w:color="auto" w:fill="auto"/>
          </w:tcPr>
          <w:p w14:paraId="7810F1C7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602" w:type="dxa"/>
          </w:tcPr>
          <w:p w14:paraId="3D1859E0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783" w:type="dxa"/>
          </w:tcPr>
          <w:p w14:paraId="6A3CC681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2072" w:type="dxa"/>
            <w:shd w:val="clear" w:color="auto" w:fill="auto"/>
          </w:tcPr>
          <w:p w14:paraId="389844CA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883" w:type="dxa"/>
            <w:shd w:val="clear" w:color="auto" w:fill="auto"/>
          </w:tcPr>
          <w:p w14:paraId="4493D1E0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</w:tr>
    </w:tbl>
    <w:p w14:paraId="446A0799" w14:textId="77777777" w:rsidR="008E5E80" w:rsidRPr="00640812" w:rsidRDefault="008E5E80" w:rsidP="008E5E80">
      <w:pPr>
        <w:jc w:val="both"/>
        <w:rPr>
          <w:rFonts w:cs="Calibri"/>
          <w:i/>
          <w:color w:val="5B9BD5"/>
        </w:rPr>
      </w:pPr>
      <w:r w:rsidRPr="00640812">
        <w:rPr>
          <w:rFonts w:cs="Calibri"/>
          <w:i/>
          <w:color w:val="5B9BD5"/>
        </w:rPr>
        <w:t>Agregue más filas si es necesario</w:t>
      </w:r>
    </w:p>
    <w:p w14:paraId="32B24024" w14:textId="77777777" w:rsidR="008E5E80" w:rsidRDefault="008E5E80" w:rsidP="008E5E80">
      <w:pPr>
        <w:jc w:val="center"/>
        <w:rPr>
          <w:rFonts w:cs="Calibri"/>
        </w:rPr>
      </w:pPr>
    </w:p>
    <w:p w14:paraId="1548A6B5" w14:textId="77777777" w:rsidR="008E5E80" w:rsidRPr="00E02DE9" w:rsidRDefault="008E5E80" w:rsidP="008E5E80">
      <w:pPr>
        <w:pStyle w:val="Prrafodelista"/>
        <w:ind w:left="1004"/>
        <w:jc w:val="both"/>
        <w:rPr>
          <w:rFonts w:cs="Arial"/>
        </w:rPr>
      </w:pPr>
    </w:p>
    <w:p w14:paraId="1F3037B6" w14:textId="77777777" w:rsidR="008E5E80" w:rsidRDefault="008E5E80" w:rsidP="008E5E80">
      <w:pPr>
        <w:pStyle w:val="Prrafodelista"/>
        <w:ind w:left="1004"/>
        <w:jc w:val="both"/>
        <w:rPr>
          <w:rFonts w:cs="Arial"/>
        </w:rPr>
      </w:pPr>
    </w:p>
    <w:p w14:paraId="17D5FF4F" w14:textId="77777777" w:rsidR="008E5E80" w:rsidRDefault="008E5E80" w:rsidP="008E5E80">
      <w:pPr>
        <w:pStyle w:val="Prrafodelista"/>
        <w:ind w:left="1004"/>
        <w:jc w:val="both"/>
        <w:rPr>
          <w:rFonts w:cs="Arial"/>
        </w:rPr>
      </w:pPr>
    </w:p>
    <w:p w14:paraId="07B04A67" w14:textId="77777777" w:rsidR="008E5E80" w:rsidRDefault="008E5E80" w:rsidP="008E5E80">
      <w:pPr>
        <w:pStyle w:val="Prrafodelista"/>
        <w:ind w:left="1004"/>
        <w:jc w:val="both"/>
        <w:rPr>
          <w:rFonts w:cs="Arial"/>
        </w:rPr>
      </w:pPr>
    </w:p>
    <w:p w14:paraId="1122F696" w14:textId="77777777" w:rsidR="008E5E80" w:rsidRDefault="008E5E80" w:rsidP="008E5E80">
      <w:pPr>
        <w:tabs>
          <w:tab w:val="left" w:pos="3915"/>
        </w:tabs>
        <w:rPr>
          <w:rFonts w:cs="Calibri"/>
          <w:i/>
          <w:color w:val="5B9BD5"/>
        </w:rPr>
      </w:pPr>
      <w:r w:rsidRPr="00640812">
        <w:rPr>
          <w:rFonts w:cs="Calibri"/>
          <w:i/>
          <w:color w:val="5B9BD5"/>
        </w:rPr>
        <w:t>Nota: Complete este formulario modificando el texto en azul. No modifique el formato de la carta.</w:t>
      </w:r>
    </w:p>
    <w:p w14:paraId="56C2DCDA" w14:textId="77777777" w:rsidR="00E36748" w:rsidRDefault="00E36748" w:rsidP="005C11E4">
      <w:pPr>
        <w:jc w:val="center"/>
        <w:rPr>
          <w:rFonts w:cs="Arial"/>
          <w:b/>
        </w:rPr>
      </w:pPr>
    </w:p>
    <w:p w14:paraId="0F8C2EC7" w14:textId="765284F0" w:rsidR="008A0FBD" w:rsidRPr="00ED6D43" w:rsidRDefault="00051F9A" w:rsidP="005C11E4">
      <w:pPr>
        <w:jc w:val="center"/>
        <w:rPr>
          <w:rFonts w:cs="Arial"/>
          <w:b/>
        </w:rPr>
      </w:pPr>
      <w:r w:rsidRPr="00ED6D43">
        <w:rPr>
          <w:rFonts w:cs="Arial"/>
          <w:b/>
        </w:rPr>
        <w:t>ANEXO N°3</w:t>
      </w:r>
      <w:r w:rsidR="008E5E80">
        <w:rPr>
          <w:rFonts w:cs="Arial"/>
          <w:b/>
        </w:rPr>
        <w:t xml:space="preserve"> B</w:t>
      </w:r>
    </w:p>
    <w:p w14:paraId="0FEB3614" w14:textId="77777777" w:rsidR="008A0FBD" w:rsidRPr="009006C1" w:rsidRDefault="008A0FBD" w:rsidP="008A0FBD">
      <w:pPr>
        <w:spacing w:after="600"/>
        <w:jc w:val="center"/>
        <w:rPr>
          <w:rFonts w:cstheme="minorHAnsi"/>
          <w:b/>
          <w:u w:val="single"/>
          <w:lang w:val="es-ES"/>
        </w:rPr>
      </w:pPr>
      <w:r w:rsidRPr="009006C1">
        <w:rPr>
          <w:rFonts w:cstheme="minorHAnsi"/>
          <w:b/>
          <w:u w:val="single"/>
          <w:lang w:val="es-ES"/>
        </w:rPr>
        <w:t>INFORME DE VISACION UTILIZACION INFRAESTRUCTURA</w:t>
      </w:r>
    </w:p>
    <w:p w14:paraId="4D865011" w14:textId="79298976" w:rsidR="008A0FBD" w:rsidRPr="009006C1" w:rsidRDefault="008A0FBD" w:rsidP="008A0FBD">
      <w:pPr>
        <w:spacing w:after="480"/>
        <w:jc w:val="right"/>
        <w:rPr>
          <w:rFonts w:cstheme="minorHAnsi"/>
        </w:rPr>
      </w:pPr>
      <w:r>
        <w:rPr>
          <w:rFonts w:cstheme="minorHAnsi"/>
          <w:color w:val="548DD4" w:themeColor="text2" w:themeTint="99"/>
        </w:rPr>
        <w:t>[Ciudad],</w:t>
      </w:r>
      <w:r w:rsidRPr="009006C1">
        <w:rPr>
          <w:rFonts w:cstheme="minorHAnsi"/>
        </w:rPr>
        <w:t xml:space="preserve"> </w:t>
      </w:r>
      <w:r>
        <w:rPr>
          <w:rFonts w:cstheme="minorHAnsi"/>
          <w:color w:val="548DD4" w:themeColor="text2" w:themeTint="99"/>
        </w:rPr>
        <w:t>__</w:t>
      </w:r>
      <w:r w:rsidRPr="009006C1">
        <w:rPr>
          <w:rFonts w:cstheme="minorHAnsi"/>
        </w:rPr>
        <w:t xml:space="preserve"> de </w:t>
      </w:r>
      <w:r w:rsidRPr="008A0FBD">
        <w:rPr>
          <w:rFonts w:cstheme="minorHAnsi"/>
          <w:color w:val="548DD4" w:themeColor="text2" w:themeTint="99"/>
        </w:rPr>
        <w:t>______</w:t>
      </w:r>
      <w:r>
        <w:rPr>
          <w:rFonts w:cstheme="minorHAnsi"/>
        </w:rPr>
        <w:t>de 20</w:t>
      </w:r>
      <w:r w:rsidRPr="008A0FBD">
        <w:rPr>
          <w:rFonts w:cstheme="minorHAnsi"/>
          <w:color w:val="548DD4" w:themeColor="text2" w:themeTint="99"/>
        </w:rPr>
        <w:t>__.</w:t>
      </w:r>
    </w:p>
    <w:p w14:paraId="34BA7BDC" w14:textId="77777777" w:rsidR="008A0FBD" w:rsidRDefault="008A0FBD" w:rsidP="008A0FBD">
      <w:pPr>
        <w:jc w:val="both"/>
        <w:rPr>
          <w:rFonts w:cstheme="minorHAnsi"/>
        </w:rPr>
      </w:pPr>
      <w:r>
        <w:rPr>
          <w:rFonts w:cstheme="minorHAnsi"/>
        </w:rPr>
        <w:t>Estimado(a):</w:t>
      </w:r>
    </w:p>
    <w:p w14:paraId="712E7F09" w14:textId="141D13C1" w:rsidR="008A0FBD" w:rsidRDefault="008A0FBD" w:rsidP="008A0FBD">
      <w:pPr>
        <w:ind w:firstLine="708"/>
        <w:jc w:val="both"/>
        <w:rPr>
          <w:rFonts w:cstheme="minorHAnsi"/>
        </w:rPr>
      </w:pPr>
      <w:bookmarkStart w:id="1" w:name="_Hlk106270408"/>
      <w:r>
        <w:rPr>
          <w:rFonts w:cstheme="minorHAnsi"/>
        </w:rPr>
        <w:t xml:space="preserve">Por medio de la presente, autorizo la utilización de las instalaciones y equipamiento del </w:t>
      </w:r>
      <w:r w:rsidRPr="00EB4641">
        <w:rPr>
          <w:rFonts w:cstheme="minorHAnsi"/>
          <w:color w:val="548DD4" w:themeColor="text2" w:themeTint="99"/>
        </w:rPr>
        <w:t>[Nombre Laboratorio o Centro</w:t>
      </w:r>
      <w:r>
        <w:rPr>
          <w:rFonts w:cstheme="minorHAnsi"/>
          <w:color w:val="548DD4" w:themeColor="text2" w:themeTint="99"/>
        </w:rPr>
        <w:t xml:space="preserve"> I+D</w:t>
      </w:r>
      <w:r w:rsidRPr="00EB4641">
        <w:rPr>
          <w:rFonts w:cstheme="minorHAnsi"/>
          <w:color w:val="548DD4" w:themeColor="text2" w:themeTint="99"/>
        </w:rPr>
        <w:t>]</w:t>
      </w:r>
      <w:r w:rsidRPr="0055208D">
        <w:rPr>
          <w:rFonts w:cstheme="minorHAnsi"/>
          <w:color w:val="000000" w:themeColor="text1"/>
        </w:rPr>
        <w:t>,</w:t>
      </w:r>
      <w:r w:rsidRPr="00EB4641">
        <w:rPr>
          <w:rFonts w:cstheme="minorHAnsi"/>
        </w:rPr>
        <w:t xml:space="preserve"> para la ejecución del proyecto</w:t>
      </w:r>
      <w:r>
        <w:rPr>
          <w:rFonts w:cstheme="minorHAnsi"/>
          <w:color w:val="FF0000"/>
        </w:rPr>
        <w:t xml:space="preserve"> </w:t>
      </w:r>
      <w:r w:rsidRPr="00EB4641">
        <w:rPr>
          <w:rFonts w:cstheme="minorHAnsi"/>
          <w:color w:val="548DD4" w:themeColor="text2" w:themeTint="99"/>
        </w:rPr>
        <w:t xml:space="preserve">[Nombre Proyecto] </w:t>
      </w:r>
      <w:r w:rsidRPr="00EB4641">
        <w:rPr>
          <w:rFonts w:cstheme="minorHAnsi"/>
        </w:rPr>
        <w:t>q</w:t>
      </w:r>
      <w:r w:rsidRPr="009006C1">
        <w:rPr>
          <w:rFonts w:cstheme="minorHAnsi"/>
        </w:rPr>
        <w:t>ue postula a</w:t>
      </w:r>
      <w:r>
        <w:rPr>
          <w:rFonts w:cstheme="minorHAnsi"/>
        </w:rPr>
        <w:t>l</w:t>
      </w:r>
      <w:r w:rsidRPr="009006C1">
        <w:rPr>
          <w:rFonts w:cstheme="minorHAnsi"/>
        </w:rPr>
        <w:t xml:space="preserve"> </w:t>
      </w:r>
      <w:r w:rsidR="008E5E80" w:rsidRPr="008E5E80">
        <w:rPr>
          <w:rFonts w:ascii="Calibri" w:hAnsi="Calibri"/>
          <w:b/>
        </w:rPr>
        <w:t>Concurso de</w:t>
      </w:r>
      <w:r w:rsidR="008E5E80" w:rsidRPr="008E5E80">
        <w:rPr>
          <w:rFonts w:ascii="Calibri" w:hAnsi="Calibri" w:cs="Times New Roman"/>
          <w:b/>
        </w:rPr>
        <w:t xml:space="preserve"> </w:t>
      </w:r>
      <w:r w:rsidR="00E36748" w:rsidRPr="008E5E80">
        <w:rPr>
          <w:rFonts w:ascii="Calibri" w:hAnsi="Calibri"/>
          <w:b/>
        </w:rPr>
        <w:t>Concurso de</w:t>
      </w:r>
      <w:r w:rsidR="00E36748" w:rsidRPr="008E5E80">
        <w:rPr>
          <w:rFonts w:ascii="Calibri" w:hAnsi="Calibri" w:cs="Times New Roman"/>
          <w:b/>
        </w:rPr>
        <w:t xml:space="preserve"> </w:t>
      </w:r>
      <w:r w:rsidR="00E36748">
        <w:rPr>
          <w:rFonts w:ascii="Calibri" w:hAnsi="Calibri" w:cs="Times New Roman"/>
          <w:b/>
        </w:rPr>
        <w:t>Prototipos Año 2023</w:t>
      </w:r>
      <w:r w:rsidRPr="008E5E80">
        <w:rPr>
          <w:rFonts w:cstheme="minorHAnsi"/>
          <w:b/>
        </w:rPr>
        <w:t>.</w:t>
      </w:r>
    </w:p>
    <w:bookmarkEnd w:id="1"/>
    <w:p w14:paraId="1FCC6D7D" w14:textId="77777777" w:rsidR="008A0FBD" w:rsidRDefault="008A0FBD" w:rsidP="008A0FBD">
      <w:pPr>
        <w:ind w:firstLine="708"/>
        <w:jc w:val="both"/>
        <w:rPr>
          <w:rFonts w:cstheme="minorHAnsi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8A0FBD" w14:paraId="44C66B51" w14:textId="77777777" w:rsidTr="00FA5950">
        <w:tc>
          <w:tcPr>
            <w:tcW w:w="2942" w:type="dxa"/>
          </w:tcPr>
          <w:p w14:paraId="00911993" w14:textId="77777777" w:rsidR="008A0FBD" w:rsidRDefault="008A0FBD" w:rsidP="00FA5950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Equipamiento</w:t>
            </w:r>
          </w:p>
        </w:tc>
        <w:tc>
          <w:tcPr>
            <w:tcW w:w="2943" w:type="dxa"/>
          </w:tcPr>
          <w:p w14:paraId="598EC29D" w14:textId="77777777" w:rsidR="008A0FBD" w:rsidRPr="009006C1" w:rsidRDefault="008A0FBD" w:rsidP="00FA5950">
            <w:pPr>
              <w:jc w:val="center"/>
              <w:rPr>
                <w:rFonts w:cstheme="minorHAnsi"/>
                <w:b/>
                <w:bCs/>
              </w:rPr>
            </w:pPr>
            <w:r w:rsidRPr="009006C1">
              <w:rPr>
                <w:rFonts w:cstheme="minorHAnsi"/>
                <w:b/>
                <w:bCs/>
              </w:rPr>
              <w:t>Utilización</w:t>
            </w:r>
          </w:p>
          <w:p w14:paraId="54CCF34D" w14:textId="77777777" w:rsidR="008A0FBD" w:rsidRDefault="008A0FBD" w:rsidP="00FA5950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H-H/mes</w:t>
            </w:r>
          </w:p>
        </w:tc>
        <w:tc>
          <w:tcPr>
            <w:tcW w:w="2943" w:type="dxa"/>
          </w:tcPr>
          <w:p w14:paraId="559EB65A" w14:textId="77777777" w:rsidR="008A0FBD" w:rsidRDefault="008A0FBD" w:rsidP="00FA5950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Nº meses</w:t>
            </w:r>
          </w:p>
        </w:tc>
      </w:tr>
      <w:tr w:rsidR="008A0FBD" w14:paraId="1D95173D" w14:textId="77777777" w:rsidTr="00FA5950">
        <w:tc>
          <w:tcPr>
            <w:tcW w:w="2942" w:type="dxa"/>
          </w:tcPr>
          <w:p w14:paraId="0B0FED5A" w14:textId="77777777" w:rsidR="008A0FBD" w:rsidRPr="0055208D" w:rsidRDefault="008A0FBD" w:rsidP="00FA5950">
            <w:pPr>
              <w:jc w:val="both"/>
              <w:rPr>
                <w:rFonts w:cstheme="minorHAnsi"/>
                <w:color w:val="548DD4" w:themeColor="text2" w:themeTint="99"/>
              </w:rPr>
            </w:pPr>
            <w:r>
              <w:rPr>
                <w:rFonts w:cstheme="minorHAnsi"/>
                <w:color w:val="548DD4" w:themeColor="text2" w:themeTint="99"/>
              </w:rPr>
              <w:t>[</w:t>
            </w:r>
            <w:r w:rsidRPr="0055208D">
              <w:rPr>
                <w:rFonts w:cstheme="minorHAnsi"/>
                <w:color w:val="548DD4" w:themeColor="text2" w:themeTint="99"/>
              </w:rPr>
              <w:t>Nombre de cada Equipo</w:t>
            </w:r>
            <w:r>
              <w:rPr>
                <w:rFonts w:cstheme="minorHAnsi"/>
                <w:color w:val="548DD4" w:themeColor="text2" w:themeTint="99"/>
              </w:rPr>
              <w:t>]</w:t>
            </w:r>
          </w:p>
        </w:tc>
        <w:tc>
          <w:tcPr>
            <w:tcW w:w="2943" w:type="dxa"/>
          </w:tcPr>
          <w:p w14:paraId="7D1150E3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C590157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  <w:tr w:rsidR="008A0FBD" w14:paraId="0DCFF4B2" w14:textId="77777777" w:rsidTr="00FA5950">
        <w:tc>
          <w:tcPr>
            <w:tcW w:w="2942" w:type="dxa"/>
          </w:tcPr>
          <w:p w14:paraId="7BA92E36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245ED085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64723E61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  <w:tr w:rsidR="008A0FBD" w14:paraId="1DBB0A39" w14:textId="77777777" w:rsidTr="00FA5950">
        <w:tc>
          <w:tcPr>
            <w:tcW w:w="2942" w:type="dxa"/>
          </w:tcPr>
          <w:p w14:paraId="7DEB01E3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3BB46EA1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404F86C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  <w:tr w:rsidR="008A0FBD" w14:paraId="3EA85CBE" w14:textId="77777777" w:rsidTr="00FA5950">
        <w:tc>
          <w:tcPr>
            <w:tcW w:w="2942" w:type="dxa"/>
          </w:tcPr>
          <w:p w14:paraId="2B83EF05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7F756323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55692B20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</w:tbl>
    <w:p w14:paraId="5BFAB100" w14:textId="77777777" w:rsidR="008A0FBD" w:rsidRPr="0055208D" w:rsidRDefault="008A0FBD" w:rsidP="008A0FBD">
      <w:pPr>
        <w:jc w:val="both"/>
        <w:rPr>
          <w:rFonts w:cstheme="minorHAnsi"/>
          <w:i/>
          <w:color w:val="548DD4" w:themeColor="text2" w:themeTint="99"/>
        </w:rPr>
      </w:pPr>
      <w:r w:rsidRPr="0055208D">
        <w:rPr>
          <w:rFonts w:cstheme="minorHAnsi"/>
          <w:i/>
          <w:color w:val="548DD4" w:themeColor="text2" w:themeTint="99"/>
        </w:rPr>
        <w:t>Agregue más filas si es necesario</w:t>
      </w:r>
    </w:p>
    <w:p w14:paraId="5130A867" w14:textId="77777777" w:rsidR="008A0FBD" w:rsidRPr="00EB4641" w:rsidRDefault="008A0FBD" w:rsidP="008A0FBD">
      <w:pPr>
        <w:spacing w:after="240"/>
        <w:ind w:firstLine="3969"/>
        <w:jc w:val="both"/>
        <w:rPr>
          <w:rFonts w:cstheme="minorHAnsi"/>
          <w:color w:val="548DD4" w:themeColor="text2" w:themeTint="99"/>
        </w:rPr>
      </w:pPr>
      <w:r w:rsidRPr="00EB4641">
        <w:rPr>
          <w:rFonts w:cstheme="minorHAnsi"/>
          <w:color w:val="548DD4" w:themeColor="text2" w:themeTint="99"/>
        </w:rPr>
        <w:t xml:space="preserve">                         (firma y timbre)</w:t>
      </w:r>
    </w:p>
    <w:tbl>
      <w:tblPr>
        <w:tblStyle w:val="Tablaconcuadrcula"/>
        <w:tblpPr w:leftFromText="141" w:rightFromText="141" w:vertAnchor="text" w:horzAnchor="page" w:tblpX="5551" w:tblpY="-3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</w:tblGrid>
      <w:tr w:rsidR="008A0FBD" w14:paraId="2DF899EA" w14:textId="77777777" w:rsidTr="00FA5950">
        <w:tc>
          <w:tcPr>
            <w:tcW w:w="4248" w:type="dxa"/>
            <w:tcBorders>
              <w:top w:val="single" w:sz="4" w:space="0" w:color="auto"/>
            </w:tcBorders>
          </w:tcPr>
          <w:p w14:paraId="52B968DC" w14:textId="77777777" w:rsidR="008A0FBD" w:rsidRDefault="008A0FBD" w:rsidP="00FA5950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Nombre Jefe Superior]</w:t>
            </w:r>
          </w:p>
        </w:tc>
      </w:tr>
      <w:tr w:rsidR="008A0FBD" w14:paraId="5B9411C2" w14:textId="77777777" w:rsidTr="00FA5950">
        <w:tc>
          <w:tcPr>
            <w:tcW w:w="4248" w:type="dxa"/>
          </w:tcPr>
          <w:p w14:paraId="35355F41" w14:textId="77777777" w:rsidR="008A0FBD" w:rsidRDefault="008A0FBD" w:rsidP="00FA5950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Cargo ]</w:t>
            </w:r>
          </w:p>
        </w:tc>
      </w:tr>
    </w:tbl>
    <w:p w14:paraId="5A7A34D0" w14:textId="77777777" w:rsidR="008A0FBD" w:rsidRPr="00E02DE9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D48FAA3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3C40859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4BA101A9" w14:textId="480F63A5" w:rsidR="005E01FB" w:rsidRDefault="008A0FBD" w:rsidP="005C11E4">
      <w:pPr>
        <w:tabs>
          <w:tab w:val="left" w:pos="3915"/>
        </w:tabs>
        <w:rPr>
          <w:rFonts w:cs="Arial"/>
        </w:rPr>
      </w:pPr>
      <w:r w:rsidRPr="000B4295">
        <w:rPr>
          <w:rFonts w:cstheme="minorHAnsi"/>
          <w:i/>
          <w:color w:val="548DD4" w:themeColor="text2" w:themeTint="99"/>
        </w:rPr>
        <w:t>Nota:</w:t>
      </w:r>
      <w:r w:rsidRPr="000B4295">
        <w:rPr>
          <w:rFonts w:cstheme="minorHAnsi"/>
          <w:color w:val="548DD4" w:themeColor="text2" w:themeTint="99"/>
        </w:rPr>
        <w:t xml:space="preserve"> </w:t>
      </w:r>
      <w:r w:rsidRPr="000B4295">
        <w:rPr>
          <w:rFonts w:cstheme="minorHAnsi"/>
          <w:i/>
          <w:color w:val="548DD4" w:themeColor="text2" w:themeTint="99"/>
        </w:rPr>
        <w:t>Complete este formulario modificando el texto en azul</w:t>
      </w:r>
      <w:r>
        <w:rPr>
          <w:rFonts w:cstheme="minorHAnsi"/>
          <w:i/>
          <w:color w:val="548DD4" w:themeColor="text2" w:themeTint="99"/>
        </w:rPr>
        <w:t>. No modifique el formato de la carta.</w:t>
      </w:r>
    </w:p>
    <w:sectPr w:rsidR="005E01FB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62FDC9" w14:textId="77777777" w:rsidR="00901F6D" w:rsidRDefault="00901F6D" w:rsidP="00C8454B">
      <w:pPr>
        <w:spacing w:after="0" w:line="240" w:lineRule="auto"/>
      </w:pPr>
      <w:r>
        <w:separator/>
      </w:r>
    </w:p>
  </w:endnote>
  <w:endnote w:type="continuationSeparator" w:id="0">
    <w:p w14:paraId="51542A75" w14:textId="77777777" w:rsidR="00901F6D" w:rsidRDefault="00901F6D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3F3C711F" w14:textId="217FCC10" w:rsidR="008E5E80" w:rsidRDefault="008E5E80" w:rsidP="008E5E80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Concurso de </w:t>
        </w:r>
        <w:r w:rsidR="00E36748">
          <w:rPr>
            <w:rFonts w:ascii="Copperplate Gothic Light" w:hAnsi="Copperplate Gothic Light"/>
            <w:sz w:val="16"/>
            <w:szCs w:val="16"/>
          </w:rPr>
          <w:t>prototipos</w:t>
        </w:r>
        <w:r>
          <w:rPr>
            <w:rFonts w:ascii="Copperplate Gothic Light" w:hAnsi="Copperplate Gothic Light"/>
            <w:sz w:val="16"/>
            <w:szCs w:val="16"/>
          </w:rPr>
          <w:t xml:space="preserve"> año 202</w:t>
        </w:r>
        <w:r w:rsidR="00E36748">
          <w:rPr>
            <w:rFonts w:ascii="Copperplate Gothic Light" w:hAnsi="Copperplate Gothic Light"/>
            <w:sz w:val="16"/>
            <w:szCs w:val="16"/>
          </w:rPr>
          <w:t>3</w:t>
        </w:r>
      </w:p>
      <w:p w14:paraId="7834C7B4" w14:textId="278876E7" w:rsidR="00FA5950" w:rsidRDefault="00FA595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082F" w:rsidRPr="009F082F">
          <w:rPr>
            <w:noProof/>
            <w:lang w:val="es-ES"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D28E66" w14:textId="77777777" w:rsidR="00901F6D" w:rsidRDefault="00901F6D" w:rsidP="00C8454B">
      <w:pPr>
        <w:spacing w:after="0" w:line="240" w:lineRule="auto"/>
      </w:pPr>
      <w:r>
        <w:separator/>
      </w:r>
    </w:p>
  </w:footnote>
  <w:footnote w:type="continuationSeparator" w:id="0">
    <w:p w14:paraId="7E04D38B" w14:textId="77777777" w:rsidR="00901F6D" w:rsidRDefault="00901F6D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060DC" w14:textId="77777777" w:rsidR="00E36748" w:rsidRPr="00D60C59" w:rsidRDefault="00E36748" w:rsidP="00E36748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drawing>
        <wp:inline distT="0" distB="0" distL="0" distR="0" wp14:anchorId="67C0BF15" wp14:editId="686F836F">
          <wp:extent cx="1085850" cy="76200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>
      <w:rPr>
        <w:noProof/>
        <w:sz w:val="16"/>
        <w:szCs w:val="16"/>
        <w:lang w:eastAsia="es-CL"/>
      </w:rPr>
      <w:drawing>
        <wp:inline distT="0" distB="0" distL="0" distR="0" wp14:anchorId="19122E5D" wp14:editId="698974FB">
          <wp:extent cx="2352675" cy="685460"/>
          <wp:effectExtent l="0" t="0" r="0" b="635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RIP-logo-2018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16" cy="693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3809AD5" w14:textId="77777777" w:rsidR="00E36748" w:rsidRPr="000C58E6" w:rsidRDefault="00E36748" w:rsidP="00E36748">
    <w:pPr>
      <w:pStyle w:val="Encabezado"/>
      <w:tabs>
        <w:tab w:val="clear" w:pos="4419"/>
        <w:tab w:val="clear" w:pos="8838"/>
        <w:tab w:val="left" w:pos="376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 xml:space="preserve"> </w:t>
    </w:r>
    <w:r w:rsidRPr="000C58E6">
      <w:rPr>
        <w:b/>
        <w:color w:val="002060"/>
        <w:sz w:val="14"/>
        <w:szCs w:val="14"/>
      </w:rPr>
      <w:t>DIRECCIÓN DE INNOVACIÓN</w:t>
    </w:r>
  </w:p>
  <w:p w14:paraId="6E4E7155" w14:textId="062E20E3" w:rsidR="001D412A" w:rsidRPr="00D60C59" w:rsidRDefault="001D412A" w:rsidP="001D412A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            </w:t>
    </w:r>
  </w:p>
  <w:p w14:paraId="525ECD4E" w14:textId="77777777" w:rsidR="001D412A" w:rsidRPr="000C58E6" w:rsidRDefault="001D412A" w:rsidP="001D412A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172AD24" w14:textId="36A89063" w:rsidR="00FA5950" w:rsidRPr="00D60C59" w:rsidRDefault="00FA5950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 w:rsidR="00ED6BB8">
      <w:rPr>
        <w:noProof/>
        <w:sz w:val="16"/>
        <w:szCs w:val="16"/>
        <w:lang w:eastAsia="es-CL"/>
      </w:rPr>
      <w:t xml:space="preserve"> </w:t>
    </w:r>
  </w:p>
  <w:p w14:paraId="376914C5" w14:textId="52A658A4" w:rsidR="00FA5950" w:rsidRPr="000C58E6" w:rsidRDefault="00ED6BB8" w:rsidP="00ED6BB8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54EA979" w14:textId="35368458" w:rsidR="00FA5950" w:rsidRPr="00D60C59" w:rsidRDefault="00ED6BB8" w:rsidP="00ED6BB8">
    <w:pPr>
      <w:pStyle w:val="Encabezado"/>
      <w:tabs>
        <w:tab w:val="clear" w:pos="4419"/>
        <w:tab w:val="clear" w:pos="8838"/>
        <w:tab w:val="left" w:pos="4890"/>
      </w:tabs>
      <w:rPr>
        <w:sz w:val="16"/>
        <w:szCs w:val="16"/>
      </w:rPr>
    </w:pPr>
    <w:r>
      <w:rPr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90A5202"/>
    <w:multiLevelType w:val="hybridMultilevel"/>
    <w:tmpl w:val="E4A6412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2564E"/>
    <w:multiLevelType w:val="hybridMultilevel"/>
    <w:tmpl w:val="2BB63A1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B3030"/>
    <w:multiLevelType w:val="hybridMultilevel"/>
    <w:tmpl w:val="8BD258B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9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7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31"/>
  </w:num>
  <w:num w:numId="4">
    <w:abstractNumId w:val="30"/>
  </w:num>
  <w:num w:numId="5">
    <w:abstractNumId w:val="5"/>
  </w:num>
  <w:num w:numId="6">
    <w:abstractNumId w:val="10"/>
  </w:num>
  <w:num w:numId="7">
    <w:abstractNumId w:val="15"/>
  </w:num>
  <w:num w:numId="8">
    <w:abstractNumId w:val="4"/>
  </w:num>
  <w:num w:numId="9">
    <w:abstractNumId w:val="32"/>
  </w:num>
  <w:num w:numId="10">
    <w:abstractNumId w:val="20"/>
  </w:num>
  <w:num w:numId="11">
    <w:abstractNumId w:val="14"/>
  </w:num>
  <w:num w:numId="12">
    <w:abstractNumId w:val="24"/>
  </w:num>
  <w:num w:numId="13">
    <w:abstractNumId w:val="16"/>
  </w:num>
  <w:num w:numId="14">
    <w:abstractNumId w:val="0"/>
  </w:num>
  <w:num w:numId="15">
    <w:abstractNumId w:val="1"/>
  </w:num>
  <w:num w:numId="16">
    <w:abstractNumId w:val="29"/>
  </w:num>
  <w:num w:numId="17">
    <w:abstractNumId w:val="19"/>
  </w:num>
  <w:num w:numId="18">
    <w:abstractNumId w:val="3"/>
  </w:num>
  <w:num w:numId="19">
    <w:abstractNumId w:val="26"/>
  </w:num>
  <w:num w:numId="20">
    <w:abstractNumId w:val="23"/>
  </w:num>
  <w:num w:numId="21">
    <w:abstractNumId w:val="18"/>
  </w:num>
  <w:num w:numId="22">
    <w:abstractNumId w:val="12"/>
  </w:num>
  <w:num w:numId="23">
    <w:abstractNumId w:val="2"/>
  </w:num>
  <w:num w:numId="24">
    <w:abstractNumId w:val="27"/>
  </w:num>
  <w:num w:numId="25">
    <w:abstractNumId w:val="25"/>
  </w:num>
  <w:num w:numId="26">
    <w:abstractNumId w:val="21"/>
  </w:num>
  <w:num w:numId="27">
    <w:abstractNumId w:val="22"/>
  </w:num>
  <w:num w:numId="28">
    <w:abstractNumId w:val="28"/>
  </w:num>
  <w:num w:numId="29">
    <w:abstractNumId w:val="9"/>
  </w:num>
  <w:num w:numId="30">
    <w:abstractNumId w:val="8"/>
  </w:num>
  <w:num w:numId="31">
    <w:abstractNumId w:val="13"/>
  </w:num>
  <w:num w:numId="32">
    <w:abstractNumId w:val="6"/>
  </w:num>
  <w:num w:numId="33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22B33"/>
    <w:rsid w:val="00031431"/>
    <w:rsid w:val="000322F1"/>
    <w:rsid w:val="00043C0C"/>
    <w:rsid w:val="0004468B"/>
    <w:rsid w:val="00051F9A"/>
    <w:rsid w:val="00052AE5"/>
    <w:rsid w:val="00052DCC"/>
    <w:rsid w:val="000530F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96786"/>
    <w:rsid w:val="000A2831"/>
    <w:rsid w:val="000A2FB4"/>
    <w:rsid w:val="000B1211"/>
    <w:rsid w:val="000B2834"/>
    <w:rsid w:val="000B52D2"/>
    <w:rsid w:val="000C3DCC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B53"/>
    <w:rsid w:val="00112181"/>
    <w:rsid w:val="00125027"/>
    <w:rsid w:val="001251FE"/>
    <w:rsid w:val="00132B2B"/>
    <w:rsid w:val="00134467"/>
    <w:rsid w:val="001355D2"/>
    <w:rsid w:val="00135601"/>
    <w:rsid w:val="001365E6"/>
    <w:rsid w:val="00145038"/>
    <w:rsid w:val="001468D3"/>
    <w:rsid w:val="00147F2B"/>
    <w:rsid w:val="001515EE"/>
    <w:rsid w:val="001622E1"/>
    <w:rsid w:val="00163ABF"/>
    <w:rsid w:val="00165299"/>
    <w:rsid w:val="001759F9"/>
    <w:rsid w:val="00194E61"/>
    <w:rsid w:val="0019538B"/>
    <w:rsid w:val="00195D16"/>
    <w:rsid w:val="00196810"/>
    <w:rsid w:val="001A3B14"/>
    <w:rsid w:val="001C3E12"/>
    <w:rsid w:val="001C3FE7"/>
    <w:rsid w:val="001C5EA0"/>
    <w:rsid w:val="001C7F6F"/>
    <w:rsid w:val="001D040E"/>
    <w:rsid w:val="001D069A"/>
    <w:rsid w:val="001D412A"/>
    <w:rsid w:val="001D78CB"/>
    <w:rsid w:val="001F07E9"/>
    <w:rsid w:val="001F3297"/>
    <w:rsid w:val="001F60A9"/>
    <w:rsid w:val="00201CBA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407E3"/>
    <w:rsid w:val="0024114C"/>
    <w:rsid w:val="00243A15"/>
    <w:rsid w:val="002474FC"/>
    <w:rsid w:val="002518B7"/>
    <w:rsid w:val="00256712"/>
    <w:rsid w:val="00256E8E"/>
    <w:rsid w:val="0026536D"/>
    <w:rsid w:val="0027022F"/>
    <w:rsid w:val="00270634"/>
    <w:rsid w:val="0027248D"/>
    <w:rsid w:val="002771C2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979FC"/>
    <w:rsid w:val="002A1ED6"/>
    <w:rsid w:val="002A6C67"/>
    <w:rsid w:val="002B37E1"/>
    <w:rsid w:val="002B3B0D"/>
    <w:rsid w:val="002B3FD4"/>
    <w:rsid w:val="002B50F3"/>
    <w:rsid w:val="002C0630"/>
    <w:rsid w:val="002C0885"/>
    <w:rsid w:val="002C673F"/>
    <w:rsid w:val="002D1793"/>
    <w:rsid w:val="002D423E"/>
    <w:rsid w:val="002D4742"/>
    <w:rsid w:val="002D4E9F"/>
    <w:rsid w:val="002E3AA8"/>
    <w:rsid w:val="002E5C51"/>
    <w:rsid w:val="002E7A46"/>
    <w:rsid w:val="002F442C"/>
    <w:rsid w:val="002F5094"/>
    <w:rsid w:val="002F735A"/>
    <w:rsid w:val="00301D69"/>
    <w:rsid w:val="00307A50"/>
    <w:rsid w:val="00314BC2"/>
    <w:rsid w:val="00317F6E"/>
    <w:rsid w:val="00324A25"/>
    <w:rsid w:val="003257D4"/>
    <w:rsid w:val="003267E2"/>
    <w:rsid w:val="00330E75"/>
    <w:rsid w:val="00331BBB"/>
    <w:rsid w:val="00334465"/>
    <w:rsid w:val="00337AED"/>
    <w:rsid w:val="00341246"/>
    <w:rsid w:val="0034219A"/>
    <w:rsid w:val="0034355C"/>
    <w:rsid w:val="00344F65"/>
    <w:rsid w:val="00345A16"/>
    <w:rsid w:val="00347FA8"/>
    <w:rsid w:val="00351216"/>
    <w:rsid w:val="00357540"/>
    <w:rsid w:val="00361225"/>
    <w:rsid w:val="003703BF"/>
    <w:rsid w:val="00374E90"/>
    <w:rsid w:val="0038065D"/>
    <w:rsid w:val="00385DFC"/>
    <w:rsid w:val="0039057F"/>
    <w:rsid w:val="00390CCD"/>
    <w:rsid w:val="0039246C"/>
    <w:rsid w:val="00395220"/>
    <w:rsid w:val="003953BB"/>
    <w:rsid w:val="003977E1"/>
    <w:rsid w:val="003A26C1"/>
    <w:rsid w:val="003A521A"/>
    <w:rsid w:val="003A5F59"/>
    <w:rsid w:val="003A676C"/>
    <w:rsid w:val="003B2BF0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147E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35EE"/>
    <w:rsid w:val="004252F6"/>
    <w:rsid w:val="004253AB"/>
    <w:rsid w:val="00441BE1"/>
    <w:rsid w:val="004469A6"/>
    <w:rsid w:val="00446DF8"/>
    <w:rsid w:val="004514FD"/>
    <w:rsid w:val="00451BA8"/>
    <w:rsid w:val="00454ACB"/>
    <w:rsid w:val="00456007"/>
    <w:rsid w:val="00457854"/>
    <w:rsid w:val="004610FE"/>
    <w:rsid w:val="00461A10"/>
    <w:rsid w:val="004774C2"/>
    <w:rsid w:val="00481A6B"/>
    <w:rsid w:val="00484181"/>
    <w:rsid w:val="004872A8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C493D"/>
    <w:rsid w:val="004D0BB4"/>
    <w:rsid w:val="004D23BA"/>
    <w:rsid w:val="004E5057"/>
    <w:rsid w:val="00504C2A"/>
    <w:rsid w:val="00504CA0"/>
    <w:rsid w:val="005054E3"/>
    <w:rsid w:val="005066B6"/>
    <w:rsid w:val="00506A25"/>
    <w:rsid w:val="00511DE1"/>
    <w:rsid w:val="00513112"/>
    <w:rsid w:val="00515F02"/>
    <w:rsid w:val="005270DB"/>
    <w:rsid w:val="0053075A"/>
    <w:rsid w:val="00531BD3"/>
    <w:rsid w:val="00534787"/>
    <w:rsid w:val="00534F36"/>
    <w:rsid w:val="00545FC2"/>
    <w:rsid w:val="005547D0"/>
    <w:rsid w:val="005659DC"/>
    <w:rsid w:val="00576E1E"/>
    <w:rsid w:val="005870E6"/>
    <w:rsid w:val="0058710D"/>
    <w:rsid w:val="00594117"/>
    <w:rsid w:val="00596DA7"/>
    <w:rsid w:val="00597815"/>
    <w:rsid w:val="005A65D0"/>
    <w:rsid w:val="005B0696"/>
    <w:rsid w:val="005B11C3"/>
    <w:rsid w:val="005B1FB2"/>
    <w:rsid w:val="005C11E4"/>
    <w:rsid w:val="005C2B3F"/>
    <w:rsid w:val="005C43C6"/>
    <w:rsid w:val="005C52A2"/>
    <w:rsid w:val="005C7347"/>
    <w:rsid w:val="005E01FB"/>
    <w:rsid w:val="005E0276"/>
    <w:rsid w:val="005E20B9"/>
    <w:rsid w:val="005E648E"/>
    <w:rsid w:val="005E66CD"/>
    <w:rsid w:val="005F0C27"/>
    <w:rsid w:val="005F3AB2"/>
    <w:rsid w:val="0060228F"/>
    <w:rsid w:val="006100EA"/>
    <w:rsid w:val="00613A70"/>
    <w:rsid w:val="00614BB9"/>
    <w:rsid w:val="00626B80"/>
    <w:rsid w:val="006305F6"/>
    <w:rsid w:val="006315EE"/>
    <w:rsid w:val="0063388D"/>
    <w:rsid w:val="006372C0"/>
    <w:rsid w:val="006420AD"/>
    <w:rsid w:val="00646474"/>
    <w:rsid w:val="00646D52"/>
    <w:rsid w:val="00652CBD"/>
    <w:rsid w:val="0066186E"/>
    <w:rsid w:val="00663049"/>
    <w:rsid w:val="00663B2F"/>
    <w:rsid w:val="006775E3"/>
    <w:rsid w:val="00681374"/>
    <w:rsid w:val="00681CEF"/>
    <w:rsid w:val="00692D9B"/>
    <w:rsid w:val="00694E74"/>
    <w:rsid w:val="006A49AD"/>
    <w:rsid w:val="006B1031"/>
    <w:rsid w:val="006B1AB7"/>
    <w:rsid w:val="006B28B9"/>
    <w:rsid w:val="006C03DB"/>
    <w:rsid w:val="006C4C25"/>
    <w:rsid w:val="006C6EC9"/>
    <w:rsid w:val="006D2C48"/>
    <w:rsid w:val="006E2765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35258"/>
    <w:rsid w:val="00743788"/>
    <w:rsid w:val="0074718B"/>
    <w:rsid w:val="00750364"/>
    <w:rsid w:val="00750E1F"/>
    <w:rsid w:val="0075209D"/>
    <w:rsid w:val="0075585F"/>
    <w:rsid w:val="00755CFE"/>
    <w:rsid w:val="0075695B"/>
    <w:rsid w:val="0076047A"/>
    <w:rsid w:val="00763045"/>
    <w:rsid w:val="007716F8"/>
    <w:rsid w:val="007723DD"/>
    <w:rsid w:val="007766F6"/>
    <w:rsid w:val="00776A18"/>
    <w:rsid w:val="00784109"/>
    <w:rsid w:val="00790F77"/>
    <w:rsid w:val="007914B8"/>
    <w:rsid w:val="007936BE"/>
    <w:rsid w:val="007A0BF8"/>
    <w:rsid w:val="007A3170"/>
    <w:rsid w:val="007B4F68"/>
    <w:rsid w:val="007C2C80"/>
    <w:rsid w:val="007C2EBE"/>
    <w:rsid w:val="007C77FE"/>
    <w:rsid w:val="007D2EEF"/>
    <w:rsid w:val="007E363A"/>
    <w:rsid w:val="007E6FBB"/>
    <w:rsid w:val="007E7594"/>
    <w:rsid w:val="007E7A21"/>
    <w:rsid w:val="007F0DE8"/>
    <w:rsid w:val="00805080"/>
    <w:rsid w:val="008151E3"/>
    <w:rsid w:val="008238E5"/>
    <w:rsid w:val="00824849"/>
    <w:rsid w:val="00844391"/>
    <w:rsid w:val="0087045F"/>
    <w:rsid w:val="0087550B"/>
    <w:rsid w:val="00875904"/>
    <w:rsid w:val="00876FD4"/>
    <w:rsid w:val="00881ABA"/>
    <w:rsid w:val="00885AE6"/>
    <w:rsid w:val="0088745D"/>
    <w:rsid w:val="008931C2"/>
    <w:rsid w:val="00893D39"/>
    <w:rsid w:val="00895767"/>
    <w:rsid w:val="008A0FBD"/>
    <w:rsid w:val="008A3749"/>
    <w:rsid w:val="008A3A93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3318"/>
    <w:rsid w:val="008E5E80"/>
    <w:rsid w:val="008E7F15"/>
    <w:rsid w:val="009006C1"/>
    <w:rsid w:val="009018DA"/>
    <w:rsid w:val="00901F6D"/>
    <w:rsid w:val="009030C4"/>
    <w:rsid w:val="009042C8"/>
    <w:rsid w:val="0090706F"/>
    <w:rsid w:val="00912F01"/>
    <w:rsid w:val="00915CC0"/>
    <w:rsid w:val="00923AEC"/>
    <w:rsid w:val="00923F2D"/>
    <w:rsid w:val="00927FD7"/>
    <w:rsid w:val="00930314"/>
    <w:rsid w:val="009346E5"/>
    <w:rsid w:val="00934911"/>
    <w:rsid w:val="00940D74"/>
    <w:rsid w:val="0094288C"/>
    <w:rsid w:val="00951AA9"/>
    <w:rsid w:val="00954F46"/>
    <w:rsid w:val="00957386"/>
    <w:rsid w:val="0095738D"/>
    <w:rsid w:val="009748BA"/>
    <w:rsid w:val="00975B0A"/>
    <w:rsid w:val="00975B2C"/>
    <w:rsid w:val="00981FFB"/>
    <w:rsid w:val="00986038"/>
    <w:rsid w:val="009867C1"/>
    <w:rsid w:val="009873B6"/>
    <w:rsid w:val="009914DC"/>
    <w:rsid w:val="00996534"/>
    <w:rsid w:val="00997DA0"/>
    <w:rsid w:val="009A37D0"/>
    <w:rsid w:val="009A7D9A"/>
    <w:rsid w:val="009B01EB"/>
    <w:rsid w:val="009B2F30"/>
    <w:rsid w:val="009C0060"/>
    <w:rsid w:val="009C0EC3"/>
    <w:rsid w:val="009C2DF4"/>
    <w:rsid w:val="009C6592"/>
    <w:rsid w:val="009C6F27"/>
    <w:rsid w:val="009D061B"/>
    <w:rsid w:val="009E0E20"/>
    <w:rsid w:val="009E603A"/>
    <w:rsid w:val="009E78FF"/>
    <w:rsid w:val="009F082F"/>
    <w:rsid w:val="009F497D"/>
    <w:rsid w:val="00A00A55"/>
    <w:rsid w:val="00A052E6"/>
    <w:rsid w:val="00A06E8B"/>
    <w:rsid w:val="00A11F7C"/>
    <w:rsid w:val="00A168E6"/>
    <w:rsid w:val="00A17B21"/>
    <w:rsid w:val="00A26F0C"/>
    <w:rsid w:val="00A33EB0"/>
    <w:rsid w:val="00A35320"/>
    <w:rsid w:val="00A356A5"/>
    <w:rsid w:val="00A35B58"/>
    <w:rsid w:val="00A4314E"/>
    <w:rsid w:val="00A44E20"/>
    <w:rsid w:val="00A51DC0"/>
    <w:rsid w:val="00A52484"/>
    <w:rsid w:val="00A56572"/>
    <w:rsid w:val="00A61927"/>
    <w:rsid w:val="00A65DF2"/>
    <w:rsid w:val="00A703C5"/>
    <w:rsid w:val="00A76F23"/>
    <w:rsid w:val="00A82D1D"/>
    <w:rsid w:val="00A82FD3"/>
    <w:rsid w:val="00A83F5B"/>
    <w:rsid w:val="00A84284"/>
    <w:rsid w:val="00A93D6A"/>
    <w:rsid w:val="00A963E5"/>
    <w:rsid w:val="00A9714F"/>
    <w:rsid w:val="00AA17F0"/>
    <w:rsid w:val="00AA328D"/>
    <w:rsid w:val="00AA6854"/>
    <w:rsid w:val="00AB0B5A"/>
    <w:rsid w:val="00AB1AEB"/>
    <w:rsid w:val="00AC1F5D"/>
    <w:rsid w:val="00AC3E06"/>
    <w:rsid w:val="00AC4794"/>
    <w:rsid w:val="00AC68A7"/>
    <w:rsid w:val="00AC72B7"/>
    <w:rsid w:val="00AC7890"/>
    <w:rsid w:val="00AD1F24"/>
    <w:rsid w:val="00AD2222"/>
    <w:rsid w:val="00AF4158"/>
    <w:rsid w:val="00AF4A4E"/>
    <w:rsid w:val="00B00E0D"/>
    <w:rsid w:val="00B0700F"/>
    <w:rsid w:val="00B12B99"/>
    <w:rsid w:val="00B1426A"/>
    <w:rsid w:val="00B14F67"/>
    <w:rsid w:val="00B15E5A"/>
    <w:rsid w:val="00B15EF0"/>
    <w:rsid w:val="00B17960"/>
    <w:rsid w:val="00B324CE"/>
    <w:rsid w:val="00B34851"/>
    <w:rsid w:val="00B37BCC"/>
    <w:rsid w:val="00B40F70"/>
    <w:rsid w:val="00B45BE7"/>
    <w:rsid w:val="00B46115"/>
    <w:rsid w:val="00B51CE7"/>
    <w:rsid w:val="00B6387F"/>
    <w:rsid w:val="00B672FB"/>
    <w:rsid w:val="00B94E9E"/>
    <w:rsid w:val="00B9762D"/>
    <w:rsid w:val="00B97B4A"/>
    <w:rsid w:val="00BA220B"/>
    <w:rsid w:val="00BB0291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2BE7"/>
    <w:rsid w:val="00C04AD5"/>
    <w:rsid w:val="00C05BC6"/>
    <w:rsid w:val="00C1258A"/>
    <w:rsid w:val="00C22BB7"/>
    <w:rsid w:val="00C40EE3"/>
    <w:rsid w:val="00C41CCD"/>
    <w:rsid w:val="00C454D1"/>
    <w:rsid w:val="00C514AA"/>
    <w:rsid w:val="00C601C3"/>
    <w:rsid w:val="00C7652B"/>
    <w:rsid w:val="00C77148"/>
    <w:rsid w:val="00C8097C"/>
    <w:rsid w:val="00C82452"/>
    <w:rsid w:val="00C8454B"/>
    <w:rsid w:val="00C90149"/>
    <w:rsid w:val="00C9214F"/>
    <w:rsid w:val="00C95ECE"/>
    <w:rsid w:val="00CA12D3"/>
    <w:rsid w:val="00CA2512"/>
    <w:rsid w:val="00CA5624"/>
    <w:rsid w:val="00CB1C2B"/>
    <w:rsid w:val="00CB2E84"/>
    <w:rsid w:val="00CB524D"/>
    <w:rsid w:val="00CB5C12"/>
    <w:rsid w:val="00CB6001"/>
    <w:rsid w:val="00CC4952"/>
    <w:rsid w:val="00CD065B"/>
    <w:rsid w:val="00CD1874"/>
    <w:rsid w:val="00CD47F2"/>
    <w:rsid w:val="00CE2C81"/>
    <w:rsid w:val="00CE661C"/>
    <w:rsid w:val="00CF17B2"/>
    <w:rsid w:val="00D01F61"/>
    <w:rsid w:val="00D0545D"/>
    <w:rsid w:val="00D06A40"/>
    <w:rsid w:val="00D11EB8"/>
    <w:rsid w:val="00D2164D"/>
    <w:rsid w:val="00D26276"/>
    <w:rsid w:val="00D341BA"/>
    <w:rsid w:val="00D3707E"/>
    <w:rsid w:val="00D47020"/>
    <w:rsid w:val="00D50050"/>
    <w:rsid w:val="00D5164D"/>
    <w:rsid w:val="00D519A4"/>
    <w:rsid w:val="00D51B76"/>
    <w:rsid w:val="00D60C59"/>
    <w:rsid w:val="00D66161"/>
    <w:rsid w:val="00D7223B"/>
    <w:rsid w:val="00D7391F"/>
    <w:rsid w:val="00D73DF9"/>
    <w:rsid w:val="00D770F9"/>
    <w:rsid w:val="00D774E9"/>
    <w:rsid w:val="00D85987"/>
    <w:rsid w:val="00D86910"/>
    <w:rsid w:val="00D90072"/>
    <w:rsid w:val="00DA1806"/>
    <w:rsid w:val="00DA2557"/>
    <w:rsid w:val="00DB181C"/>
    <w:rsid w:val="00DB1B48"/>
    <w:rsid w:val="00DB6829"/>
    <w:rsid w:val="00DC2EE8"/>
    <w:rsid w:val="00DC42A7"/>
    <w:rsid w:val="00DC4894"/>
    <w:rsid w:val="00DD3A12"/>
    <w:rsid w:val="00DE1E37"/>
    <w:rsid w:val="00DF26EA"/>
    <w:rsid w:val="00DF3AD6"/>
    <w:rsid w:val="00DF4747"/>
    <w:rsid w:val="00E02DE9"/>
    <w:rsid w:val="00E03085"/>
    <w:rsid w:val="00E10FF1"/>
    <w:rsid w:val="00E120EC"/>
    <w:rsid w:val="00E208A2"/>
    <w:rsid w:val="00E235AA"/>
    <w:rsid w:val="00E243D1"/>
    <w:rsid w:val="00E24509"/>
    <w:rsid w:val="00E25EA0"/>
    <w:rsid w:val="00E36748"/>
    <w:rsid w:val="00E42749"/>
    <w:rsid w:val="00E43CDA"/>
    <w:rsid w:val="00E4404E"/>
    <w:rsid w:val="00E45A68"/>
    <w:rsid w:val="00E502CE"/>
    <w:rsid w:val="00E502E3"/>
    <w:rsid w:val="00E5094D"/>
    <w:rsid w:val="00E52926"/>
    <w:rsid w:val="00E52DFE"/>
    <w:rsid w:val="00E532B3"/>
    <w:rsid w:val="00E614DC"/>
    <w:rsid w:val="00E75007"/>
    <w:rsid w:val="00E77A90"/>
    <w:rsid w:val="00E9102D"/>
    <w:rsid w:val="00EB3DCC"/>
    <w:rsid w:val="00EC612F"/>
    <w:rsid w:val="00ED1DD0"/>
    <w:rsid w:val="00ED44AD"/>
    <w:rsid w:val="00ED5B49"/>
    <w:rsid w:val="00ED6BB8"/>
    <w:rsid w:val="00ED6D43"/>
    <w:rsid w:val="00ED7590"/>
    <w:rsid w:val="00EE1311"/>
    <w:rsid w:val="00EE354E"/>
    <w:rsid w:val="00EE44FC"/>
    <w:rsid w:val="00F056CB"/>
    <w:rsid w:val="00F0788E"/>
    <w:rsid w:val="00F1271A"/>
    <w:rsid w:val="00F23F0B"/>
    <w:rsid w:val="00F24C12"/>
    <w:rsid w:val="00F3157F"/>
    <w:rsid w:val="00F3721D"/>
    <w:rsid w:val="00F41114"/>
    <w:rsid w:val="00F41F0C"/>
    <w:rsid w:val="00F42E70"/>
    <w:rsid w:val="00F44805"/>
    <w:rsid w:val="00F4631B"/>
    <w:rsid w:val="00F528ED"/>
    <w:rsid w:val="00F52B4A"/>
    <w:rsid w:val="00F5720F"/>
    <w:rsid w:val="00F60018"/>
    <w:rsid w:val="00F60AAC"/>
    <w:rsid w:val="00F635A0"/>
    <w:rsid w:val="00F71975"/>
    <w:rsid w:val="00F74428"/>
    <w:rsid w:val="00F74D4A"/>
    <w:rsid w:val="00F77ADC"/>
    <w:rsid w:val="00F824B4"/>
    <w:rsid w:val="00F84A77"/>
    <w:rsid w:val="00F870BF"/>
    <w:rsid w:val="00F93523"/>
    <w:rsid w:val="00F941DE"/>
    <w:rsid w:val="00F94819"/>
    <w:rsid w:val="00F97304"/>
    <w:rsid w:val="00FA3399"/>
    <w:rsid w:val="00FA4CA0"/>
    <w:rsid w:val="00FA5736"/>
    <w:rsid w:val="00FA5950"/>
    <w:rsid w:val="00FA6208"/>
    <w:rsid w:val="00FB2E0B"/>
    <w:rsid w:val="00FB3DEF"/>
    <w:rsid w:val="00FB5BBF"/>
    <w:rsid w:val="00FB5EF9"/>
    <w:rsid w:val="00FC6FCD"/>
    <w:rsid w:val="00FC7814"/>
    <w:rsid w:val="00FD06B9"/>
    <w:rsid w:val="00FD31C9"/>
    <w:rsid w:val="00FD5596"/>
    <w:rsid w:val="00FD5854"/>
    <w:rsid w:val="00FD698E"/>
    <w:rsid w:val="00FE048D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link w:val="PrrafodelistaCar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styleId="Mencinsinresolver">
    <w:name w:val="Unresolved Mention"/>
    <w:basedOn w:val="Fuentedeprrafopredeter"/>
    <w:uiPriority w:val="99"/>
    <w:semiHidden/>
    <w:unhideWhenUsed/>
    <w:rsid w:val="00385DFC"/>
    <w:rPr>
      <w:color w:val="605E5C"/>
      <w:shd w:val="clear" w:color="auto" w:fill="E1DFDD"/>
    </w:rPr>
  </w:style>
  <w:style w:type="character" w:customStyle="1" w:styleId="PrrafodelistaCar">
    <w:name w:val="Párrafo de lista Car"/>
    <w:link w:val="Prrafodelista"/>
    <w:uiPriority w:val="34"/>
    <w:rsid w:val="008E5E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9ED2B4-B101-4948-8308-C36C427B8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8</TotalTime>
  <Pages>2</Pages>
  <Words>185</Words>
  <Characters>102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32</vt:i4>
      </vt:variant>
    </vt:vector>
  </HeadingPairs>
  <TitlesOfParts>
    <vt:vector size="33" baseType="lpstr">
      <vt:lpstr/>
      <vt:lpstr>BASES DE POSTULACIÓN A CONVOCATORIA</vt:lpstr>
      <vt:lpstr>PROYECTOS DE INNOVACIÓN MUJERES UBB</vt:lpstr>
      <vt:lpstr>AÑO 2022</vt:lpstr>
      <vt:lpstr>OBJETIVOS</vt:lpstr>
      <vt:lpstr/>
      <vt:lpstr>Objetivo de la Convocatoria</vt:lpstr>
      <vt:lpstr>Resultados esperados</vt:lpstr>
      <vt:lpstr>FINANCIAMIENTO </vt:lpstr>
      <vt:lpstr>EVALUACIÓN Y SELECCIÓN DE LOS PROYECTOS </vt:lpstr>
      <vt:lpstr>Procedimiento de Evaluación</vt:lpstr>
      <vt:lpstr>Criterios de evaluación Científico-Tecnológica</vt:lpstr>
      <vt:lpstr>ÍTEMS FINANCIABLES EN EL MARCO DEL CONCURSO </vt:lpstr>
      <vt:lpstr>Recurso Humano</vt:lpstr>
      <vt:lpstr>Gastos de Operación </vt:lpstr>
      <vt:lpstr>Bienes de Capital</vt:lpstr>
      <vt:lpstr>CONSIDERACIONES Y OBLIGACIONES</vt:lpstr>
      <vt:lpstr>Alcances</vt:lpstr>
      <vt:lpstr>Presentación de Avance e Informe Final </vt:lpstr>
      <vt:lpstr>Término del proyecto</vt:lpstr>
      <vt:lpstr>PROPIEDAD INTELECTUAL Y CONTRATOS DE LICENCIAMIENTO</vt:lpstr>
      <vt:lpstr>POSTULACIÓN DEL PROYECTO </vt:lpstr>
      <vt:lpstr>DECLARACIÓN SIMPLE</vt:lpstr>
      <vt:lpstr/>
      <vt:lpstr/>
      <vt:lpstr/>
      <vt:lpstr>Yo, (nombre de la Investigadora Responsable del proyecto), Investigadora Respons</vt:lpstr>
      <vt:lpstr>CONSTANCIA</vt:lpstr>
      <vt:lpstr/>
      <vt:lpstr/>
      <vt:lpstr/>
      <vt:lpstr>Don Arnaldo Jélvez Caamaño, Director de Innovación de la Universidad del Bío-Bío</vt:lpstr>
      <vt:lpstr>La académica Sra./Srta. [Nombre y Apellidos Académica] del [Departamento/Faculta</vt:lpstr>
    </vt:vector>
  </TitlesOfParts>
  <Company>PERSONAL</Company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Fernando Esteban García Llanos</cp:lastModifiedBy>
  <cp:revision>45</cp:revision>
  <cp:lastPrinted>2022-06-16T15:02:00Z</cp:lastPrinted>
  <dcterms:created xsi:type="dcterms:W3CDTF">2020-12-14T20:54:00Z</dcterms:created>
  <dcterms:modified xsi:type="dcterms:W3CDTF">2023-04-20T20:20:00Z</dcterms:modified>
</cp:coreProperties>
</file>